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Saint</w:t>
      </w:r>
      <w:r>
        <w:t xml:space="preserve"> </w:t>
      </w:r>
      <w:r>
        <w:t xml:space="preserve">Petersburg</w:t>
      </w:r>
    </w:p>
    <w:bookmarkStart w:id="21" w:name="Xb8e104fe22816bfbaddc18355359605e7b3c829"/>
    <w:p>
      <w:pPr>
        <w:pStyle w:val="Heading1"/>
      </w:pPr>
      <w:r>
        <w:t xml:space="preserve">Internship Application Letter for Police Officer Training Program</w:t>
      </w:r>
    </w:p>
    <w:p>
      <w:pPr>
        <w:pStyle w:val="FirstParagraph"/>
      </w:pPr>
      <w:r>
        <w:t xml:space="preserve">Date: October 26, 2023</w:t>
      </w:r>
    </w:p>
    <w:p>
      <w:pPr>
        <w:pStyle w:val="BodyText"/>
      </w:pPr>
      <w:r>
        <w:t xml:space="preserve">Dear Hiring Manager,</w:t>
      </w:r>
    </w:p>
    <w:p>
      <w:pPr>
        <w:pStyle w:val="BodyText"/>
      </w:pPr>
      <w:r>
        <w:t xml:space="preserve">Department of Internal Affairs - Saint Petersburg Division</w:t>
      </w:r>
      <w:r>
        <w:br/>
      </w:r>
      <w:r>
        <w:t xml:space="preserve">Russian Ministry of Internal Affairs</w:t>
      </w:r>
      <w:r>
        <w:br/>
      </w:r>
      <w:r>
        <w:t xml:space="preserve">Voznesensky Prospekt, 14</w:t>
      </w:r>
      <w:r>
        <w:br/>
      </w:r>
      <w:r>
        <w:t xml:space="preserve">Saint Petersburg, 190000</w:t>
      </w:r>
      <w:r>
        <w:br/>
      </w:r>
      <w:r>
        <w:t xml:space="preserve">Russia</w:t>
      </w:r>
    </w:p>
    <w:bookmarkStart w:id="20" w:name="Xa154e297c0460908125d85d2570bd2f84b0cc11"/>
    <w:p>
      <w:pPr>
        <w:pStyle w:val="Heading2"/>
      </w:pPr>
      <w:r>
        <w:t xml:space="preserve">Subject: Expression of Interest in Police Officer Internship Program</w:t>
      </w:r>
    </w:p>
    <w:p>
      <w:pPr>
        <w:pStyle w:val="FirstParagraph"/>
      </w:pPr>
      <w:r>
        <w:t xml:space="preserve">With profound respect for the distinguished service and unwavering commitment to public safety embodied by the Saint Petersburg Police Department, I am writing to formally express my enthusiastic interest in participating in the official internship program for aspiring</w:t>
      </w:r>
      <w:r>
        <w:t xml:space="preserve"> </w:t>
      </w:r>
      <w:r>
        <w:rPr>
          <w:bCs/>
          <w:b/>
        </w:rPr>
        <w:t xml:space="preserve">Police Officer</w:t>
      </w:r>
      <w:r>
        <w:t xml:space="preserve"> </w:t>
      </w:r>
      <w:r>
        <w:t xml:space="preserve">candidates within the Russian law enforcement framework. As an international student deeply committed to advancing my understanding of modern policing methodologies within a complex, historically rich urban environment like</w:t>
      </w:r>
      <w:r>
        <w:t xml:space="preserve"> </w:t>
      </w:r>
      <w:r>
        <w:rPr>
          <w:bCs/>
          <w:b/>
        </w:rPr>
        <w:t xml:space="preserve">Russia Saint Petersburg</w:t>
      </w:r>
      <w:r>
        <w:t xml:space="preserve">, I believe this internship represents an unparalleled opportunity to contribute meaningfully while gaining practical experience under the guidance of experienced professionals.</w:t>
      </w:r>
    </w:p>
    <w:p>
      <w:pPr>
        <w:pStyle w:val="BodyText"/>
      </w:pPr>
      <w:r>
        <w:t xml:space="preserve">My academic background in Criminal Justice at the University of London, coupled with specialized coursework in International Law Enforcement and Urban Security Management, has provided me with a strong theoretical foundation. However, I recognize that true mastery of police work requires immersion within the cultural, legal, and operational context of the jurisdiction itself. Saint Petersburg – as Russia's second-largest city, a UNESCO World Heritage site with over 5 million residents and millions of annual tourists – presents a uniquely demanding environment where traditional policing intersects with complex historical preservation needs, high-volume public safety challenges, and evolving counter-terrorism protocols. I am particularly drawn to the Department's reputation for integrating advanced technological solutions with community-oriented policing practices in this distinctive setting.</w:t>
      </w:r>
    </w:p>
    <w:p>
      <w:pPr>
        <w:pStyle w:val="BodyText"/>
      </w:pPr>
      <w:r>
        <w:t xml:space="preserve">It is crucial to emphasize that my application is made strictly within the parameters of Russian legislation regarding foreign nationals engaging in law enforcement training. I understand and fully comply with Article 15 of the Federal Law "On Police" which stipulates that only citizens of the Russian Federation may undergo formal police officer training programs, including internships. Therefore, this</w:t>
      </w:r>
      <w:r>
        <w:t xml:space="preserve"> </w:t>
      </w:r>
      <w:r>
        <w:rPr>
          <w:bCs/>
          <w:b/>
        </w:rPr>
        <w:t xml:space="preserve">Internship Application Letter</w:t>
      </w:r>
      <w:r>
        <w:t xml:space="preserve"> </w:t>
      </w:r>
      <w:r>
        <w:t xml:space="preserve">is submitted not as a request for direct employment but to formally inquire about potential pathways for international students to engage in supervised observational learning and academic research under strict oversight at the Saint Petersburg Police Department's designated academic partners. I am prepared to pursue any required language training (including advanced Russian proficiency certification) and comply with all security clearance procedures mandated by the Ministry of Internal Affairs.</w:t>
      </w:r>
    </w:p>
    <w:p>
      <w:pPr>
        <w:pStyle w:val="BodyText"/>
      </w:pPr>
      <w:r>
        <w:t xml:space="preserve">My motivation stems from a deep admiration for Saint Petersburg's police force, particularly its work in safeguarding the city's cultural treasures – from the Hermitage Museum to St. Isaac's Cathedral – during major events like the International Film Festival or New Year celebrations. I have studied their specialized unit deployment strategies during large-scale public gatherings and am keen to understand how community policing initiatives interact with Russia’s unique historical context. The Department’s recent integration of digital forensics units and cybercrime task forces aligns perfectly with my academic focus on technology-enhanced policing, making Saint Petersburg an ideal environment for practical application.</w:t>
      </w:r>
    </w:p>
    <w:p>
      <w:pPr>
        <w:pStyle w:val="BodyText"/>
      </w:pPr>
      <w:r>
        <w:t xml:space="preserve">I have meticulously researched the structure of police training in</w:t>
      </w:r>
      <w:r>
        <w:t xml:space="preserve"> </w:t>
      </w:r>
      <w:r>
        <w:rPr>
          <w:bCs/>
          <w:b/>
        </w:rPr>
        <w:t xml:space="preserve">Russia</w:t>
      </w:r>
      <w:r>
        <w:t xml:space="preserve">, understanding that internships are typically facilitated through partnerships between the Ministry of Internal Affairs and state-accredited institutions like the Saint Petersburg State University of Internal Affairs. I am prepared to coordinate with such an institution as part of my academic requirements, ensuring all internship activities directly support both my educational goals and the operational needs of the Department. My fluency in Russian (C1 level), demonstrated through certification from the Center for Russian Language Studies at St. Andrews University, coupled with extensive cultural immersion during a previous semester studying in Moscow, positions me to contribute effectively while respecting local protocols.</w:t>
      </w:r>
    </w:p>
    <w:p>
      <w:pPr>
        <w:pStyle w:val="BodyText"/>
      </w:pPr>
      <w:r>
        <w:t xml:space="preserve">During my academic studies, I participated in a comparative policing study project analyzing urban security models across European metropolises. This involved interviewing officers from Helsinki and Amsterdam about their community engagement tactics. I am prepared to bring this cross-cultural perspective to Saint Petersburg, offering fresh insights on international best practices while remaining fully respectful of Russian legal traditions and operational procedures. I understand that the role of a</w:t>
      </w:r>
      <w:r>
        <w:t xml:space="preserve"> </w:t>
      </w:r>
      <w:r>
        <w:rPr>
          <w:bCs/>
          <w:b/>
        </w:rPr>
        <w:t xml:space="preserve">Police Officer</w:t>
      </w:r>
      <w:r>
        <w:t xml:space="preserve"> </w:t>
      </w:r>
      <w:r>
        <w:t xml:space="preserve">in Saint Petersburg extends beyond standard law enforcement to include protecting cultural heritage sites and managing unique challenges posed by the city's geography – including its extensive waterways, historic bridges, and dense urban core.</w:t>
      </w:r>
    </w:p>
    <w:p>
      <w:pPr>
        <w:pStyle w:val="BodyText"/>
      </w:pPr>
      <w:r>
        <w:t xml:space="preserve">The significance of this potential internship cannot be overstated. For me, it represents a vital step toward understanding how police institutions operate within Russia's specific socio-political landscape. I am not seeking an immediate position but rather the opportunity to learn from experts who navigate the delicate balance between maintaining public order in one of Europe's most beautiful cities and upholding Russia's legal traditions. The Saint Petersburg Police Department’s reputation for professionalism, especially during high-profile events like the White Nights Festival or major international conferences, exemplifies the excellence I aspire to understand.</w:t>
      </w:r>
    </w:p>
    <w:p>
      <w:pPr>
        <w:pStyle w:val="BodyText"/>
      </w:pPr>
      <w:r>
        <w:t xml:space="preserve">I respectfully request an opportunity to discuss potential academic partnership frameworks that could accommodate a structured internship program. I am flexible regarding duration (ranging from 3-6 months) and am prepared to cover all associated costs of training and accommodation within Saint Petersburg, adhering strictly to Russian regulations for foreign participants. I have attached my CV, academic transcripts, language proficiency certificates, and a letter of recommendation from my university’s Criminal Justice Department Head.</w:t>
      </w:r>
    </w:p>
    <w:p>
      <w:pPr>
        <w:pStyle w:val="BodyText"/>
      </w:pPr>
      <w:r>
        <w:t xml:space="preserve">Thank you for considering this</w:t>
      </w:r>
      <w:r>
        <w:t xml:space="preserve"> </w:t>
      </w:r>
      <w:r>
        <w:rPr>
          <w:bCs/>
          <w:b/>
        </w:rPr>
        <w:t xml:space="preserve">Internship Application Letter</w:t>
      </w:r>
      <w:r>
        <w:t xml:space="preserve">. I am profoundly honored by the opportunity to express my dedication to learning from the esteemed professionals who serve Saint Petersburg. I eagerly await your guidance on how to proceed within Russia's legal framework and stand ready to provide any additional documentation required.</w:t>
      </w:r>
    </w:p>
    <w:p>
      <w:pPr>
        <w:pStyle w:val="BodyText"/>
      </w:pPr>
      <w:r>
        <w:t xml:space="preserve">Sincerely,</w:t>
      </w:r>
    </w:p>
    <w:p>
      <w:pPr>
        <w:pStyle w:val="BodyText"/>
      </w:pPr>
      <w:r>
        <w:rPr>
          <w:bCs/>
          <w:b/>
        </w:rPr>
        <w:t xml:space="preserve">Olga Petrova</w:t>
      </w:r>
    </w:p>
    <w:p>
      <w:pPr>
        <w:pStyle w:val="BodyText"/>
      </w:pPr>
      <w:r>
        <w:t xml:space="preserve">University of London, BSc Criminal Justice (International)</w:t>
      </w:r>
    </w:p>
    <w:p>
      <w:pPr>
        <w:pStyle w:val="BodyText"/>
      </w:pPr>
      <w:r>
        <w:t xml:space="preserve">Email: olga.petrova@univ-london.ac.uk | Phone: +44 20 XXXX XXXX</w:t>
      </w:r>
    </w:p>
    <w:p>
      <w:pPr>
        <w:pStyle w:val="BodyText"/>
      </w:pPr>
      <w:r>
        <w:rPr>
          <w:bCs/>
          <w:b/>
        </w:rPr>
        <w:t xml:space="preserve">Disclaimer:</w:t>
      </w:r>
      <w:r>
        <w:t xml:space="preserve"> </w:t>
      </w:r>
      <w:r>
        <w:t xml:space="preserve">This letter serves as an informational template. Foreign nationals are generally not permitted to participate in formal Russian police officer training programs or internships without specific authorization from the Ministry of Internal Affairs and citizenship status. All applicants must be citizens of the Russian Federation to qualify for official Police Officer positions under Federal Law "On Police" (No. 342-FZ). This letter reflects a request for academic partnership pathways within legally permissible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Saint Petersburg</dc:title>
  <dc:creator/>
  <dc:language>en</dc:language>
  <cp:keywords/>
  <dcterms:created xsi:type="dcterms:W3CDTF">2025-12-10T14:22:03Z</dcterms:created>
  <dcterms:modified xsi:type="dcterms:W3CDTF">2025-12-10T14:22:03Z</dcterms:modified>
</cp:coreProperties>
</file>

<file path=docProps/custom.xml><?xml version="1.0" encoding="utf-8"?>
<Properties xmlns="http://schemas.openxmlformats.org/officeDocument/2006/custom-properties" xmlns:vt="http://schemas.openxmlformats.org/officeDocument/2006/docPropsVTypes"/>
</file>